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Maršall-Petrvoský, Gustáv (1862-1916)</w:t>
      </w:r>
    </w:p>
    <w:p>
      <w:pPr>
        <w:pStyle w:val="BodyText"/>
      </w:pPr>
      <w:r>
        <w:t xml:space="preserve"> </w:t>
      </w:r>
      <w:r>
        <w:t xml:space="preserve"> </w:t>
      </w:r>
      <w:r>
        <w:t xml:space="preserve"> </w:t>
      </w:r>
      <w:r>
        <w:t xml:space="preserve"> </w:t>
      </w:r>
      <w:r>
        <w:rPr>
          <w:b/>
          <w:bCs/>
        </w:rPr>
        <w:t xml:space="preserve">Title:</w:t>
      </w:r>
      <w:r>
        <w:t xml:space="preserve"> Tri dni z dennika</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TRI DNI Z DENNÍKA</w:t>
      </w:r>
    </w:p>
    <w:p>
      <w:pPr>
        <w:pStyle w:val="FirstParagraph"/>
      </w:pPr>
      <w:r>
        <w:t xml:space="preserve">Konečne vyplnila sa mi dávna túžba: tu som na pôde svojich otcov!</w:t>
      </w:r>
    </w:p>
    <w:p>
      <w:pPr>
        <w:pStyle w:val="BodyText"/>
      </w:pPr>
      <w:r>
        <w:t xml:space="preserve">Mimovoľne oživne rozpomienka z detinských dôb. Šli sme so starým
        otcom na „sálaš“ ja držal som opraty, on sedel vedľa mňa. Bola nes-
        mierna spara, povetrie ani nehlo sa: len z času na čas počal sa prach krú-
        tiť pred nami a točiac sa vystupoval hore vysoko nad najvyššie stromy.
        Zľava chmúrilo sa a zďaleka počuť bolo temné hrmenie. Oblaky zhora
        nadol dlžili sa, až úplne zaľahli na obzor roviny.</w:t>
      </w:r>
    </w:p>
    <w:p>
      <w:pPr>
        <w:pStyle w:val="BodyText"/>
      </w:pPr>
      <w:r>
        <w:t xml:space="preserve">„Bude dážd,“ riekol starý otec a šibol bičom ponad kone. „No, vidíš
        ten oblak, Gusto? Náš Kriváň, o ktorom tolko dopytoval si sa, je ešte
        vyšší. Voči nemu sú sriemske brehy len ledajaké kope.</w:t>
      </w:r>
    </w:p>
    <w:p>
      <w:pPr>
        <w:pStyle w:val="BodyText"/>
      </w:pPr>
      <w:r>
        <w:t xml:space="preserve">S opovržením díval som sa na oblak, veď.
        mi to inak cele prirodzené, veď i starý otec bol vyšší od iných, hlavne
        neslovenských dolniakov. Keď na jarmoku dlho nechal ma strážiť koč,
        to som ho vždy tak vyzeral, že som sa na sedisku učupil, kým hlavy všet-
        kých jarmočníkov neboli s mojimi očami vo vodorovnej čiare, nuž akeď
        jedna vyčnievala, to bola istotne hlava môjho dobrého apka. Akože by
        teda i slovenské vrchy neboli vyššie od týchto kopcov.</w:t>
      </w:r>
    </w:p>
    <w:p>
      <w:pPr>
        <w:pStyle w:val="BodyText"/>
      </w:pPr>
      <w:r>
        <w:t xml:space="preserve">Od tých čias, bože, ešte menší kopec označuje chladn
        apka, a ja — hľa, tu som pod Kriváňom...</w:t>
      </w:r>
    </w:p>
    <w:p>
      <w:pPr>
        <w:pStyle w:val="BodyText"/>
      </w:pPr>
      <w:r>
        <w:t xml:space="preserve">A presvedčil som sa o pravdivosti apkových slov:</w:t>
      </w:r>
    </w:p>
    <w:p>
      <w:pPr>
        <w:pStyle w:val="BodyText"/>
      </w:pPr>
      <w:r>
        <w:t xml:space="preserve">„Tam voda lepšia je než tu víno. V tých krajoch radšej suchý chlieb
        ako tu pečienky. Tu cudzí je jeden druhému - tam bratia sú všetci, jedna
        rodina...“</w:t>
      </w:r>
    </w:p>
    <w:p>
      <w:pPr>
        <w:pStyle w:val="BodyText"/>
      </w:pPr>
      <w:r>
        <w:t xml:space="preserve">Nie, o tomto nepresvedčil som sa!</w:t>
      </w:r>
    </w:p>
    <w:p>
      <w:pPr>
        <w:pStyle w:val="Heading2"/>
      </w:pPr>
      <w:r>
        <w:t xml:space="preserve">I.</w:t>
      </w:r>
    </w:p>
    <w:p>
      <w:pPr>
        <w:pStyle w:val="FirstParagraph"/>
      </w:pPr>
      <w:r>
        <w:t xml:space="preserve">Všetci výletníci pozvaní boli sme k bohatému pravotárovi X., široko-
          -ďaleko známemu „našincovi“. Stôl ledva unášal ťarchy naň naložené.
          Výborné jágerské rozihralo mladú i starú krv, jazyk rozviazal sa, takže
          každý z nás držal si za svätú povinnosť niečo zarečniť.</w:t>
      </w:r>
    </w:p>
    <w:p>
      <w:pPr>
        <w:pStyle w:val="BodyText"/>
      </w:pPr>
      <w:r>
        <w:t xml:space="preserve">Ja rozochvený rôznymi dojmami, prvý rečnil som o národe, jeho bu-
          dúcnosti, našich povinnostiach a samo sebou rozumie sa, že do svojej
          reči vtiahol som i pýchu našej spoločnosti — pána domatina.</w:t>
      </w:r>
    </w:p>
    <w:p>
      <w:pPr>
        <w:pStyle w:val="BodyText"/>
      </w:pPr>
      <w:r>
        <w:t xml:space="preserve">Poslucháči oduševnene prisviedčali mi a na dúšok vypili svoje čaše.</w:t>
      </w:r>
    </w:p>
    <w:p>
      <w:pPr>
        <w:pStyle w:val="BodyText"/>
      </w:pPr>
      <w:r>
        <w:t xml:space="preserve">„Ženuška, nože tých zapavúčených!“ riekol domatin.</w:t>
      </w:r>
    </w:p>
    <w:p>
      <w:pPr>
        <w:pStyle w:val="BodyText"/>
      </w:pPr>
      <w:r>
        <w:t xml:space="preserve">O chvíľu doniesli neveľké butele.</w:t>
      </w:r>
    </w:p>
    <w:p>
      <w:pPr>
        <w:pStyle w:val="BodyText"/>
      </w:pPr>
      <w:r>
        <w:t xml:space="preserve">„Trojputňová tokajčina“, šepol mi sused, mnúc si ruky. „Päťka každá,
          fľaša!“ a pritom mľaskol jazykom.</w:t>
      </w:r>
    </w:p>
    <w:p>
      <w:pPr>
        <w:pStyle w:val="BodyText"/>
      </w:pPr>
      <w:r>
        <w:t xml:space="preserve">Nastala sviatočná pauza. Každý díval sa, ako - sťa olej - tečie vzácny
          mok do dezertných pohárov. Potom vstal domatin. Bol výrečným reč.
          níkom. Všetci povznesení, oduševnení boli sme jeho krásnou rečou.
          Vrcholila ona v tom, že ľudu máme pridížať sa, zaň, za jeho osvetu abla-
          hobyt máme všemožne pracovať, ba po prípade i obetovať seba samých,
          lebo len vľude je naša prirodzená, a teda i najpevnejšia postať atď.</w:t>
      </w:r>
    </w:p>
    <w:p>
      <w:pPr>
        <w:pStyle w:val="BodyText"/>
      </w:pPr>
      <w:r>
        <w:t xml:space="preserve">Ohromný potlesk, vrelé prisviedčanie.</w:t>
      </w:r>
    </w:p>
    <w:p>
      <w:pPr>
        <w:pStyle w:val="BodyText"/>
      </w:pPr>
      <w:r>
        <w:t xml:space="preserve">Bol som v raji, no nie dlho. O chvíľu prišla slúžka a ticho preriekla
          čosi domatinoví. Tomu preletel mrak tvárou.</w:t>
      </w:r>
    </w:p>
    <w:p>
      <w:pPr>
        <w:pStyle w:val="BodyText"/>
      </w:pPr>
      <w:r>
        <w:t xml:space="preserve">„Anilen teraz nedajú pokoja človeku! Ráčte odpustiť,“ riekol mrzuto,
          a vzdialil sa.</w:t>
      </w:r>
    </w:p>
    <w:p>
      <w:pPr>
        <w:pStyle w:val="BodyText"/>
      </w:pPr>
      <w:r>
        <w:t xml:space="preserve">Daktorí páni použili príležitosť, aby mohli na čerstvý vzduch. Ja tiež
          chcel som s nimi, ale až vtedy zbadal som, že klobúk zabudol som si vo,
          vedľajšej izbe. Šiel som si teda poň tými samými dvermi, ktorými doma-
          tin bol vzdialil sa. Vizbe bola tma - no mne ani na kraj umu nenapadlo,
          svoj klobúk hľad:</w:t>
      </w:r>
    </w:p>
    <w:p>
      <w:pPr>
        <w:pStyle w:val="BodyText"/>
      </w:pPr>
      <w:r>
        <w:t xml:space="preserve">Počujte, čo som počul zo susednej izby:</w:t>
      </w:r>
    </w:p>
    <w:p>
      <w:pPr>
        <w:pStyle w:val="BodyText"/>
      </w:pPr>
      <w:r>
        <w:t xml:space="preserve">Plačlivý hlas: „Ach, pre Kristove rany, na boha ich prosím, veľkomožný
          pane, nechže neráčia nám ešte tú kravičku odňať. Veď máme šestoro detí.“</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Sonórny hlas: „Čo odňať? Či ja odnímam? Či nebola dosť veľká láska
          odo mňa, keď spustil som vám vyše tridsať zlatých z útrat? Či vy myslíte,
          že ja čas kradnem, štemple, papier zadarmo dostávam? He!</w:t>
      </w:r>
    </w:p>
    <w:p>
      <w:pPr>
        <w:pStyle w:val="BodyText"/>
      </w:pPr>
      <w:r>
        <w:t xml:space="preserve">Prvý hlas (pokorne): „Veď áno, áno, vieme my, že veru nie! Nuž ale.
          hádam by za to trochu písania dosť malo byť humno, lúka. Veď sme Icí-
          koví boli len sto zlatých dlžní a teraz nás to už azda šesťsto zlatých stojí.
          Nechže sa ráčia zmilovať! Už čo prešlo - nech... Ale aspoň túto kravičku.
          nech neodoberajú od mojich drobných sirô:</w:t>
      </w:r>
    </w:p>
    <w:p>
      <w:pPr>
        <w:pStyle w:val="BodyText"/>
      </w:pPr>
      <w:r>
        <w:t xml:space="preserve">„Našinec: „Darmo, všetko darmo, ženička. Súd mám, zajtra prídem.
          previesť ho, ak dotiaľ nedonesiete tých päťdesiat zlatých...“</w:t>
      </w:r>
    </w:p>
    <w:p>
      <w:pPr>
        <w:pStyle w:val="BodyText"/>
      </w:pPr>
      <w:r>
        <w:t xml:space="preserve">Vyšiel som von. Veselí páni ponúkali ma vínom. Pridvihol som čašu
          — no nedopil som ju... V tom vzácnom moku cítil som horké slzy sirôt
          a krvavý pot vyrobených rúk biednej vdovy...</w:t>
      </w:r>
    </w:p>
    <w:p>
      <w:pPr>
        <w:pStyle w:val="Heading2"/>
      </w:pPr>
      <w:r>
        <w:t xml:space="preserve">II.</w:t>
      </w:r>
    </w:p>
    <w:p>
      <w:pPr>
        <w:pStyle w:val="FirstParagraph"/>
      </w:pPr>
      <w:r>
        <w:t xml:space="preserve">lšiel som ďalej. Krásy prírody v desnej protive stáli s biednymi chata-
          mi dedinčanov. Bieda a ponižujúca pokora stretali ma krok za krokom.
          Bolo badať, že feruľa hajdúchova len nedávno ešte šuňala nad hlavou
          tohto zotročeného ľudu. Alebo snáď ešte švihoce ona?</w:t>
      </w:r>
    </w:p>
    <w:p>
      <w:pPr>
        <w:pStyle w:val="BodyText"/>
      </w:pPr>
      <w:r>
        <w:t xml:space="preserve">m viac povinností pre krv krvi, kosť kostí jeho!“ myslel som a celý
          deň bol som nahorklý.</w:t>
      </w:r>
    </w:p>
    <w:p>
      <w:pPr>
        <w:pStyle w:val="BodyText"/>
      </w:pPr>
      <w:r>
        <w:t xml:space="preserve">Ani počasie nelahodilo mi, počalo kvapkať, a ja ešte ďaleko bol som
          od najbližšieho mestečka. Úplne zmočený dorazil som do n-ského hos-
          tinca. Pán Jajteles chcel zaviesť ma do extra izby, no ja ustatý a itak žia-
          dostivý vidieť a počuť ten náš ľud, zasadol som do šenku.</w:t>
      </w:r>
    </w:p>
    <w:p>
      <w:pPr>
        <w:pStyle w:val="BodyText"/>
      </w:pPr>
      <w:r>
        <w:t xml:space="preserve">„Aber, Euer Gnaden, hier unter den stinketen...“</w:t>
      </w:r>
    </w:p>
    <w:p>
      <w:pPr>
        <w:pStyle w:val="BodyText"/>
      </w:pPr>
      <w:r>
        <w:t xml:space="preserve">„Mlčte!“ zahriakol som ho, trasúc sa na celom tele čiastočne od zimy
          aiodhnevu.</w:t>
      </w:r>
    </w:p>
    <w:p>
      <w:pPr>
        <w:pStyle w:val="BodyText"/>
      </w:pPr>
      <w:r>
        <w:t xml:space="preserve">Pri dlhom jedľovom stole sedelo šesť roľníkov. Pred každým fľaška
          páleného. Z ich rozhovoru dozvedel som sa, že už dávno asi debatujú
          9 otázke, či farár povinný je prv pochovať mftveho, než by sa mu štóla
          zaplatila. Hovorilo sa pro et contra, ale že veru pán n-ský farár nechcel</w:t>
      </w:r>
    </w:p>
    <w:p>
      <w:pPr>
        <w:pStyle w:val="BodyText"/>
      </w:pPr>
    </w:p>
    <w:p>
      <w:pPr>
        <w:pStyle w:val="BodyText"/>
      </w:pPr>
    </w:p>
    <w:p>
      <w:pPr>
        <w:pStyle w:val="BodyText"/>
      </w:pPr>
      <w:r>
        <w:t xml:space="preserve">driev na pohreb ísť, kým susedia nezozbierali predpísanú štólu. Nasle-
          dovali nešetrné, ba až surové výbuchy hnevu.</w:t>
      </w:r>
    </w:p>
    <w:p>
      <w:pPr>
        <w:pStyle w:val="BodyText"/>
      </w:pPr>
      <w:r>
        <w:t xml:space="preserve">Vošiel dnu mladý, silný chlap. Úctivým, no k svojej postave príliš
          slabým hlasom poklonil sa nám a hneď ťahal Jajtelesa do kúta. Potichu
          rozkázal mu niečo, načo krčmár krčil ramenami, krútil hlavou, Odrazu
          zvýšil sa, ba až zahrme! hlas nového hosťa.</w:t>
      </w:r>
    </w:p>
    <w:p>
      <w:pPr>
        <w:pStyle w:val="BodyText"/>
      </w:pPr>
      <w:r>
        <w:t xml:space="preserve">„Nuž ale čiste všetci divé zvery v tomto N.“ riekol a obrátil sa knám.</w:t>
      </w:r>
    </w:p>
    <w:p>
      <w:pPr>
        <w:pStyle w:val="BodyText"/>
      </w:pPr>
      <w:r>
        <w:t xml:space="preserve">„Žena umrie mi, ak nedonesiem jej lekára. Ten nechce ísť, kým mu
          za oferáciu vopred nezaplatím a nenájdem človeka, ktorý požičal by mi
          tých pár zlatýci</w:t>
      </w:r>
    </w:p>
    <w:p>
      <w:pPr>
        <w:pStyle w:val="BodyText"/>
      </w:pPr>
      <w:r>
        <w:t xml:space="preserve">Každý z prítomných ospravedlňoval sa, že takto a toto, až po šatách
          súdiac, najlepší gazda z nich naskočil na krčmára a tak dostal „sused“
          z najbližšej dediny potrebné peniaze, aby doktorskú pomoc doniesť mo-
          hol svojej žene.</w:t>
      </w:r>
    </w:p>
    <w:p>
      <w:pPr>
        <w:pStyle w:val="BodyText"/>
      </w:pPr>
      <w:r>
        <w:t xml:space="preserve">Pri svojom odchode pýtal som sa Jajtelesa, ako volá sa n-ský pán farár,</w:t>
      </w:r>
    </w:p>
    <w:p>
      <w:pPr>
        <w:pStyle w:val="BodyText"/>
      </w:pPr>
      <w:r>
        <w:t xml:space="preserve">„G., Euer Gnaden.“</w:t>
      </w:r>
    </w:p>
    <w:p>
      <w:pPr>
        <w:pStyle w:val="BodyText"/>
      </w:pPr>
      <w:r>
        <w:t xml:space="preserve">Známe meno „našinca“.</w:t>
      </w:r>
    </w:p>
    <w:p>
      <w:pPr>
        <w:pStyle w:val="BodyText"/>
      </w:pPr>
      <w:r>
        <w:t xml:space="preserve">„Má veľké dôchodky?</w:t>
      </w:r>
    </w:p>
    <w:p>
      <w:pPr>
        <w:pStyle w:val="BodyText"/>
      </w:pPr>
      <w:r>
        <w:t xml:space="preserve">„Excellente Finnahm:</w:t>
      </w:r>
    </w:p>
    <w:p>
      <w:pPr>
        <w:pStyle w:val="BodyText"/>
      </w:pPr>
      <w:r>
        <w:t xml:space="preserve">„A doktor ako sa vol:</w:t>
      </w:r>
    </w:p>
    <w:p>
      <w:pPr>
        <w:pStyle w:val="BodyText"/>
      </w:pPr>
      <w:r>
        <w:t xml:space="preserve">„ </w:t>
      </w:r>
      <w:r>
        <w:rPr>
          <w:i/>
          <w:iCs/>
        </w:rPr>
        <w:t xml:space="preserve">Y. ist sehr gschcidt, enorm reich, aber cin rother Panslavist!</w:t>
      </w:r>
      <w:r>
        <w:t xml:space="preserve"> “ odpo-
          vedal s opovržením Jajteles.</w:t>
      </w:r>
    </w:p>
    <w:p>
      <w:pPr>
        <w:pStyle w:val="BodyText"/>
      </w:pPr>
      <w:r>
        <w:t xml:space="preserve">Bože, že „panslávi“!</w:t>
      </w:r>
    </w:p>
    <w:p>
      <w:pPr>
        <w:pStyle w:val="Heading2"/>
      </w:pPr>
      <w:r>
        <w:t xml:space="preserve">III.</w:t>
      </w:r>
    </w:p>
    <w:p>
      <w:pPr>
        <w:pStyle w:val="FirstParagraph"/>
      </w:pPr>
      <w:r>
        <w:t xml:space="preserve">Prehrniem niekoľko listov svojho denníka. Málo svetla — viac tieňov!
          Učiteľ ľudovej školy (on plane píše sa „národný“) - aristokrat: spo-
          ločnosť vzdelancov, ktorým je roľník „zberbou“+ „oduševnený“ obhajca
          demokratizmu, ktorý voňavkou pomáha si, aby nepadol do mdlôb, keď
          nutno mu na päť krokov dýchať od seba „výpary kožušiny“ plebsu atď.</w:t>
      </w:r>
    </w:p>
    <w:p>
      <w:pPr>
        <w:pStyle w:val="BodyText"/>
      </w:pPr>
      <w:r>
        <w:t xml:space="preserve">Užsom na mieste - u svojich, kde bratmi, jednou rodinou sú všet.
          „Sluha som úcti</w:t>
      </w:r>
    </w:p>
    <w:p>
      <w:pPr>
        <w:pStyle w:val="BodyText"/>
      </w:pPr>
      <w:r>
        <w:t xml:space="preserve">„Dobrý deň, ráčte odpustiť, hneď, hneď, len toto dokonám.“
          „Teda ženička, tí vaši bratia vás pekne-krásne olúpili. Nuž ale však</w:t>
      </w:r>
    </w:p>
    <w:p>
      <w:pPr>
        <w:pStyle w:val="BodyText"/>
      </w:pPr>
      <w:r>
        <w:t xml:space="preserve">sme tu. Nič sa nebojte, o mesiac máte svoje!“</w:t>
      </w:r>
    </w:p>
    <w:p>
      <w:pPr>
        <w:pStyle w:val="BodyText"/>
      </w:pPr>
      <w:r>
        <w:t xml:space="preserve">„Ach, daj to bože! Ale prosím pána fiškála, či to bude veľa stáť to právo?“</w:t>
      </w:r>
    </w:p>
    <w:p>
      <w:pPr>
        <w:pStyle w:val="BodyText"/>
      </w:pPr>
      <w:r>
        <w:t xml:space="preserve">„Čoby, čoby! Bagateľ! Teraz, pravda, bola by potreba na štemple, nuž
          ale hádam vám ani veľmi neostáva? Čo?“</w:t>
      </w:r>
    </w:p>
    <w:p>
      <w:pPr>
        <w:pStyle w:val="BodyText"/>
      </w:pPr>
      <w:r>
        <w:t xml:space="preserve">„Ej, veru, bože, nie. Žito poriedku zišlo a ovos zbil nám ľadovec. K.
          tomu choroby, starosti a porcia sa len musela splácať.</w:t>
      </w:r>
    </w:p>
    <w:p>
      <w:pPr>
        <w:pStyle w:val="BodyText"/>
      </w:pPr>
      <w:r>
        <w:t xml:space="preserve">„No, no, veď je nič! Tak len chodte spokojne domov, ja to už dáko
          zariadim.“</w:t>
      </w:r>
    </w:p>
    <w:p>
      <w:pPr>
        <w:pStyle w:val="BodyText"/>
      </w:pPr>
      <w:r>
        <w:t xml:space="preserve">„Ach, nastokrát im ruky bozkávam. Pánboh požehnaj im, čo bied-</w:t>
      </w:r>
    </w:p>
    <w:p>
      <w:pPr>
        <w:pStyle w:val="BodyText"/>
      </w:pPr>
    </w:p>
    <w:p>
      <w:pPr>
        <w:pStyle w:val="BodyText"/>
      </w:pPr>
    </w:p>
    <w:p>
      <w:pPr>
        <w:pStyle w:val="BodyText"/>
      </w:pPr>
    </w:p>
    <w:p>
      <w:pPr>
        <w:pStyle w:val="BodyText"/>
      </w:pPr>
    </w:p>
    <w:p>
      <w:pPr>
        <w:pStyle w:val="BodyText"/>
      </w:pPr>
      <w:r>
        <w:t xml:space="preserve">nym.
          „Nič, nič, už chodte!... No a vy, Mikuľa, čo? Či vám vyplatil ten sused
          tú dlžobu?
          „Toáno, ale mi trovy nechce zaplatiť, že vraj on zaplatil svojho fiškála,</w:t>
      </w:r>
    </w:p>
    <w:p>
      <w:pPr>
        <w:pStyle w:val="BodyText"/>
      </w:pPr>
    </w:p>
    <w:p>
      <w:pPr>
        <w:pStyle w:val="BodyText"/>
      </w:pPr>
      <w:r>
        <w:t xml:space="preserve">a ja aby zaplatil som si tiež svojho.“</w:t>
      </w:r>
    </w:p>
    <w:p>
      <w:pPr>
        <w:pStyle w:val="BodyText"/>
      </w:pPr>
      <w:r>
        <w:t xml:space="preserve">„Má trochu pravdy,“</w:t>
      </w:r>
    </w:p>
    <w:p>
      <w:pPr>
        <w:pStyle w:val="BodyText"/>
      </w:pPr>
      <w:r>
        <w:t xml:space="preserve">„Nuž ale hádam by on mal všetko pltiť, keď prehral súd? Prečože ma
          podobrotky nechcel vyplatiť“</w:t>
      </w:r>
    </w:p>
    <w:p>
      <w:pPr>
        <w:pStyle w:val="BodyText"/>
      </w:pPr>
      <w:r>
        <w:t xml:space="preserve">„Hm, to je tiež pravda. Ale snáď ani nemá ten váš sused? Najlepšie:
          bude, keďho pošlete sem</w:t>
      </w:r>
    </w:p>
    <w:p>
      <w:pPr>
        <w:pStyle w:val="BodyText"/>
      </w:pPr>
      <w:r>
        <w:t xml:space="preserve">„Ved, prosím, tu čaká pod bránou.“</w:t>
      </w:r>
    </w:p>
    <w:p>
      <w:pPr>
        <w:pStyle w:val="BodyText"/>
      </w:pPr>
      <w:r>
        <w:t xml:space="preserve">„Tak nech ide dnu.“</w:t>
      </w:r>
    </w:p>
    <w:p>
      <w:pPr>
        <w:pStyle w:val="BodyText"/>
      </w:pPr>
      <w:r>
        <w:t xml:space="preserve">„Teda čo, Záhon, že nechcete prehraté trovy platiť?“</w:t>
      </w:r>
    </w:p>
    <w:p>
      <w:pPr>
        <w:pStyle w:val="BodyText"/>
      </w:pPr>
      <w:r>
        <w:t xml:space="preserve">„Ach, prosím ponížene pána fiškála, čožeby som nechcel! Ale skadiaľ?
          Rok zlý az trochu úrody mám chovať okrem pätoro detí i otca i matku. I
          tá pravota ma už hrúzu stála. Len fiškálovi platil som sto zlatých.“</w:t>
      </w:r>
    </w:p>
    <w:p>
      <w:pPr>
        <w:pStyle w:val="BodyText"/>
      </w:pPr>
      <w:r>
        <w:t xml:space="preserve">„Čo? Koľko?“</w:t>
      </w:r>
    </w:p>
    <w:p>
      <w:pPr>
        <w:pStyle w:val="BodyText"/>
      </w:pPr>
      <w:r>
        <w:t xml:space="preserve">„Sto zlatých aj fúru sena aj dve miery ovsa som musel dať pánu Lévymu.“</w:t>
      </w:r>
    </w:p>
    <w:p>
      <w:pPr>
        <w:pStyle w:val="BodyText"/>
      </w:pPr>
      <w:r>
        <w:t xml:space="preserve">Pán fiškál skočil zo stolca. Celá tvár mu blčala hnevom.</w:t>
      </w:r>
    </w:p>
    <w:p>
      <w:pPr>
        <w:pStyle w:val="BodyText"/>
      </w:pPr>
      <w:r>
        <w:t xml:space="preserve">„Lotri, oplani! Sto zlatých! Horrendum!</w:t>
      </w:r>
    </w:p>
    <w:p>
      <w:pPr>
        <w:pStyle w:val="BodyText"/>
      </w:pPr>
      <w:r>
        <w:t xml:space="preserve">Záhon a Mikuľa bojazlivo tiahli sa ku dverám pred týmto výbuchom
          indignácie, lebo pravdepodobne na seba poťahovali oné slová.</w:t>
      </w:r>
    </w:p>
    <w:p>
      <w:pPr>
        <w:pStyle w:val="BodyText"/>
      </w:pPr>
      <w:r>
        <w:t xml:space="preserve">Pán fiškál rozčúlene chodil po malom priestore, ktorý bol medzi pí-
          sacím stolíkom a stenou.</w:t>
      </w:r>
    </w:p>
    <w:p>
      <w:pPr>
        <w:pStyle w:val="BodyText"/>
      </w:pPr>
    </w:p>
    <w:p>
      <w:pPr>
        <w:pStyle w:val="BodyText"/>
      </w:pPr>
    </w:p>
    <w:p>
      <w:pPr>
        <w:pStyle w:val="BodyText"/>
      </w:pPr>
    </w:p>
    <w:p>
      <w:pPr>
        <w:pStyle w:val="BodyText"/>
      </w:pPr>
      <w:r>
        <w:t xml:space="preserve">„Nuž ale vidíte, ľudkovia moji,“ riekol o chvíľu zvláštnym n
          hlasom. „Načo hašteríte sa medzi sebou? Načo vám za každú maličkosť
          behať k súdu? Načo, no načo, povedzte! Sto zlatých!“</w:t>
      </w:r>
    </w:p>
    <w:p>
      <w:pPr>
        <w:pStyle w:val="BodyText"/>
      </w:pPr>
      <w:r>
        <w:t xml:space="preserve">Záhon bol skutočný „lotor“. On hneď zbadal slabú stránku fiškálovu
          aivyužil ju. Veruže pravda je, čo pán fiškál hovorí: žeon veľmi obanoval
          itúto prvú svoju pravotu, želen keby z tejto vyviazol, lebo že je zničený,
          akešte i ta musí sto zlatých zaplatiť.</w:t>
      </w:r>
    </w:p>
    <w:p>
      <w:pPr>
        <w:pStyle w:val="BodyText"/>
      </w:pPr>
      <w:r>
        <w:t xml:space="preserve">— mne sto zlatých?!... Viete čo, Záhon? Choďte s pánom bohom</w:t>
      </w:r>
    </w:p>
    <w:p>
      <w:pPr>
        <w:pStyle w:val="BodyText"/>
      </w:pPr>
    </w:p>
    <w:p>
      <w:pPr>
        <w:pStyle w:val="BodyText"/>
      </w:pPr>
    </w:p>
    <w:p>
      <w:pPr>
        <w:pStyle w:val="BodyText"/>
      </w:pPr>
    </w:p>
    <w:p>
      <w:pPr>
        <w:pStyle w:val="BodyText"/>
      </w:pPr>
      <w:r>
        <w:t xml:space="preserve">domov!</w:t>
      </w:r>
    </w:p>
    <w:p>
      <w:pPr>
        <w:pStyle w:val="BodyText"/>
      </w:pPr>
      <w:r>
        <w:t xml:space="preserve">Hrozné vďaky - až vypratal sa z kancelárie.</w:t>
      </w:r>
    </w:p>
    <w:p>
      <w:pPr>
        <w:pStyle w:val="BodyText"/>
      </w:pPr>
      <w:r>
        <w:t xml:space="preserve">O chvíľu videl som, že Záhon na druhej strane ulice šibalsky usmieva
          sa. Istotne hovoril Mikuľovi:</w:t>
      </w:r>
    </w:p>
    <w:p>
      <w:pPr>
        <w:pStyle w:val="BodyText"/>
      </w:pPr>
      <w:r>
        <w:t xml:space="preserve">„Jeto len dobrý blázon, ten tvoj fiškál!</w:t>
      </w:r>
    </w:p>
    <w:p>
      <w:pPr>
        <w:pStyle w:val="BodyText"/>
      </w:pPr>
      <w:r>
        <w:t xml:space="preserve">Zrazu otvoril fiškál oblok:</w:t>
      </w:r>
    </w:p>
    <w:p>
      <w:pPr>
        <w:pStyle w:val="BodyText"/>
      </w:pPr>
      <w:r>
        <w:t xml:space="preserve">„Hej, Mikuľa!“</w:t>
      </w:r>
    </w:p>
    <w:p>
      <w:pPr>
        <w:pStyle w:val="BodyText"/>
      </w:pPr>
      <w:r>
        <w:t xml:space="preserve">Záhonovi primrzol úsmev na perách.</w:t>
      </w:r>
    </w:p>
    <w:p>
      <w:pPr>
        <w:pStyle w:val="BodyText"/>
      </w:pPr>
      <w:r>
        <w:t xml:space="preserve">„Čo rozkážu, prosím ponížen«</w:t>
      </w:r>
    </w:p>
    <w:p>
      <w:pPr>
        <w:pStyle w:val="BodyText"/>
      </w:pPr>
      <w:r>
        <w:t xml:space="preserve">„Ako je s tým Hlásnikom? Či už prišiel k vám a kolko?“</w:t>
      </w:r>
    </w:p>
    <w:p>
      <w:pPr>
        <w:pStyle w:val="BodyText"/>
      </w:pPr>
      <w:r>
        <w:t xml:space="preserve">„Áno, prišlo ho desať kusov. Por</w:t>
      </w:r>
    </w:p>
    <w:p>
      <w:pPr>
        <w:pStyle w:val="BodyText"/>
      </w:pPr>
      <w:r>
        <w:t xml:space="preserve">„Aby ste ale nezakrúcali slaninu d</w:t>
      </w:r>
    </w:p>
    <w:p>
      <w:pPr>
        <w:pStyle w:val="BodyText"/>
      </w:pPr>
      <w:r>
        <w:t xml:space="preserve">»„Božechrás</w:t>
      </w:r>
    </w:p>
    <w:p>
      <w:pPr>
        <w:pStyle w:val="BodyText"/>
      </w:pPr>
      <w:r>
        <w:t xml:space="preserve">„No veď tak! Pozdravte doma,“ riekol pán pravotár, zavrel okno a so
          spokojným úsmevom bral coram ostatných klientov.</w:t>
      </w:r>
    </w:p>
    <w:p>
      <w:pPr>
        <w:pStyle w:val="BodyText"/>
      </w:pPr>
      <w:r>
        <w:t xml:space="preserve">Jakživ takej klientely! Číročistá dilema: alebo prosby, aby veľa - vlast-
          nič - nebral za prevziať majúcu, alebo aby odpustil trovy za vyhratú
          už pravotu. Groša tam skoro nevidel si! Babička-klientka doniesla vo.
          farbistom ručníku pár holieb maku: iná ťahala za sebou pár kímených
          husí a pyšne prezentovala sa pred otvorenými dvermi: mladý chlap do-
          niesol za vrece šošovice. A on, pán fiškál, na všetko usmieval sa.</w:t>
      </w:r>
    </w:p>
    <w:p>
      <w:pPr>
        <w:pStyle w:val="BodyText"/>
      </w:pPr>
      <w:r>
        <w:t xml:space="preserve">„No, budú makové slíže, pečená hus a šošovice, ha, ha, na celý rok.“</w:t>
      </w:r>
    </w:p>
    <w:p>
      <w:pPr>
        <w:pStyle w:val="BodyText"/>
      </w:pPr>
      <w:r>
        <w:t xml:space="preserve">Keď konečne odbavil všetkých Klientov, prišiel som ja na rad.</w:t>
      </w:r>
    </w:p>
    <w:p>
      <w:pPr>
        <w:pStyle w:val="BodyText"/>
      </w:pPr>
      <w:r>
        <w:t xml:space="preserve">Dobrý, výborný ten nášľud!“ hovoril mi. „Mnoho nemá, a predsa je
          vďačný. To veľká cnosť, brat mi</w:t>
      </w:r>
    </w:p>
    <w:p>
      <w:pPr>
        <w:pStyle w:val="BodyText"/>
      </w:pPr>
      <w:r>
        <w:t xml:space="preserve">Ja pomyslel som si: koľko asi bol by pán Lévy dostal od tých klientov,</w:t>
      </w:r>
    </w:p>
    <w:p>
      <w:pPr>
        <w:pStyle w:val="BodyText"/>
      </w:pPr>
      <w:r>
        <w:t xml:space="preserve">ktorí sem maku, šošovice a pár husí doniesli?</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Poobede šiel som s pánom pravotárom Belákom do hostinca, aby zísť
          mohli sme sa s doktorom Rejdom.</w:t>
      </w:r>
    </w:p>
    <w:p>
      <w:pPr>
        <w:pStyle w:val="BodyText"/>
      </w:pPr>
      <w:r>
        <w:t xml:space="preserve">„Lebo toho nenájdete doma: od rána do obedu sliedi po nemocných.
          Ak mu potom pokoja dajú, tak hodinku zahrá si so mnou piket, ak ale
          nie, tak hajde zas do čiernej noci! A keď príde domov, myslíte, že donie-
          solsi dákeho zárobku? Horkýže! Pri tom úmornom pracovaní a obeto-
          vaní seba samého mohol by hladom mrieť, keby nemal tej málo dedo-
          vizne, Jedným slovom blázon, dobrý blázon, celý doktor Rejda!“</w:t>
      </w:r>
    </w:p>
    <w:p>
      <w:pPr>
        <w:pStyle w:val="BodyText"/>
      </w:pPr>
      <w:r>
        <w:t xml:space="preserve">Usmial som sa. Prišlo mi na um porekadlo: V cudzom oku vidí téň,
          Lebo veď pravotárovi Belákovi chýbala ešte i tá dedovize</w:t>
      </w:r>
    </w:p>
    <w:p>
      <w:pPr>
        <w:pStyle w:val="BodyText"/>
      </w:pPr>
      <w:r>
        <w:t xml:space="preserve">A zvláštne, večer zas doktor Rejda menoval Beláka tiež „dobrým
          bláznom“! No títo dvaja „blázni“ tak rozumeli si, ako žiadni mudrci,
          a ľúbili, tili sa snáď práve zato tak veľmi, že vedeli, prečo sú oni oba
          tými „dobrými bláznami</w:t>
      </w:r>
    </w:p>
    <w:p>
      <w:pPr>
        <w:pStyle w:val="BodyText"/>
      </w:pPr>
      <w:r>
        <w:t xml:space="preserve">Doktor skutočne — snáď ja som bol prekážkou - ani nestihol do hry
          dať sa, už volali ho kamsi na tretiu dedinu. Nuž mal naponáhlo, ledva
          dýchať dovolil si! Pravotár Belák po jeho odchode traktoval ma vínom.
          Bavili sme sa výborne, len nápadným bolo mi, že po každom pohári
          vína vzdialil sa môj hostiteľ a čosi šepkal hostinskému pri dverách. Ne-
          skoršie náhodou dozvedel som sa i o príčine toho. Pán pravotár Belák
          vzdor ohromnej klientele nemal toho času toľko peňazí, aby bol mohol
          zaplatiť tých pár štvrtiniek vína</w:t>
      </w:r>
    </w:p>
    <w:p>
      <w:pPr>
        <w:pStyle w:val="BodyText"/>
      </w:pPr>
      <w:r>
        <w:t xml:space="preserve">* * * *</w:t>
      </w:r>
    </w:p>
    <w:p>
      <w:pPr>
        <w:pStyle w:val="BodyText"/>
      </w:pPr>
      <w:r>
        <w:t xml:space="preserve">Dnes leží predo mnou dlhý menoslov darcov, ktorí obetovali na istý
          veľavážený národný cieľ. Hneď napredku pyšne skvejú sa
          votára X. a doktora Y. s päťdesiatzlatovým príspevkom a až na konci
          nájdete skromnučké mená „dobrých bláznov“: Belák a Rejda po päť-
          desiat grajciarov... Pichlo ma čosi, no ihneď potešil ma krásny príklad
          publikána. Veď ináč prišli by sme k nemravnej konklúzii: cieľ posväcuje
          prostriedky!</w:t>
      </w:r>
    </w:p>
    <w:p>
      <w:pPr>
        <w:pStyle w:val="BodyText"/>
      </w:pPr>
      <w:r>
        <w:t xml:space="preserve">Jedno pevné presvedčenie ale, ktoré nadobudol som si vzdor vyskyt-
          nutým, zdanlivým protivám v tých opísaných troch dňoch (na ktoré
          jete povedať: si non vero-bono trovato), je to, že nezmysel je hovoriť, rojčiť o národe a jeho budúcnosti, kým zaznávame svoj ľud
          a opovrhujeme ním! Veď čože je národ bez ľudu? Znáte definíciu: „Das
          um sich seiend werdende, in sich zurúckkehrende Nichts“? — Bublina,
          v ktorej niet ničoho: chiméra! Nám nie je súdené po salónnych parke-
          toch prekízať sa cez život. „Za tichý kút chalupy obetuješ celý svet.“ No
          svet cudzí, nám neprajný. A tá rodinná chalupa, to, verte, jediný punkt
          Archimeda, z ktorého výlučne možno nám vyzdvihnúť ľud náš k svetlu
          božiemu!</w:t>
      </w:r>
    </w:p>
    <w:p>
      <w:pPr>
        <w:pStyle w:val="BodyText"/>
      </w:pPr>
      <w:r>
        <w:t xml:space="preserve">Nuž, bratia, radšej menej toho presvedčenia — vo frázach: radšej žiad-
          nej tej oblažujúcej filozofie, ale viac srdca, viac lásky donesme tomuľudu,
          — item i náro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6Z</dcterms:created>
  <dcterms:modified xsi:type="dcterms:W3CDTF">2024-10-09T16:27:06Z</dcterms:modified>
</cp:coreProperties>
</file>

<file path=docProps/custom.xml><?xml version="1.0" encoding="utf-8"?>
<Properties xmlns="http://schemas.openxmlformats.org/officeDocument/2006/custom-properties" xmlns:vt="http://schemas.openxmlformats.org/officeDocument/2006/docPropsVTypes"/>
</file>